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hoongwoo ch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oongwoo</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842 Culver Ln,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cw42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463819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4/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